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1CEBD" w14:textId="77777777" w:rsidR="00A1027B" w:rsidRDefault="00A1027B" w:rsidP="00A1027B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7854F17D" w14:textId="332E0621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6</w:t>
      </w:r>
    </w:p>
    <w:p w14:paraId="6DC13787" w14:textId="3A997CC9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60134E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287C1E45" w14:textId="77777777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3CA20A05" w14:textId="77777777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2F672A33" w14:textId="77777777" w:rsidR="00A1027B" w:rsidRPr="0061235D" w:rsidRDefault="00A1027B" w:rsidP="00A1027B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23CAABD7" w14:textId="1C278016" w:rsidR="00A1027B" w:rsidRDefault="00A1027B" w:rsidP="00A1027B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S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start with space.</w:t>
      </w:r>
    </w:p>
    <w:p w14:paraId="312F0B42" w14:textId="77777777" w:rsidR="00A1027B" w:rsidRPr="0077749D" w:rsidRDefault="00A1027B" w:rsidP="00A1027B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74CFA6A2" w14:textId="77777777" w:rsidR="00A1027B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D3895E0" w14:textId="150D4F68" w:rsidR="00A1027B" w:rsidRPr="008336C2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S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5EDAAA7C" w14:textId="77777777" w:rsidR="00A1027B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5CB3769" w14:textId="77777777" w:rsid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60195AE2" w14:textId="77777777" w:rsidR="00A1027B" w:rsidRPr="00856A27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47C08298" w14:textId="29E23FA4" w:rsidR="00A1027B" w:rsidRDefault="00A1027B" w:rsidP="00A1027B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590CC8">
        <w:rPr>
          <w:b/>
          <w:bCs/>
          <w:sz w:val="40"/>
          <w:szCs w:val="40"/>
        </w:rPr>
        <w:t>17/5/2023</w:t>
      </w:r>
    </w:p>
    <w:p w14:paraId="3F5EC9AD" w14:textId="7A35FC28" w:rsidR="00A1027B" w:rsidRPr="00DE6723" w:rsidRDefault="00A1027B" w:rsidP="00A1027B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F2617">
        <w:rPr>
          <w:rFonts w:ascii="Calibri" w:eastAsia="Calibri" w:hAnsi="Calibri" w:cs="Calibri"/>
          <w:b/>
          <w:bCs/>
          <w:sz w:val="32"/>
          <w:szCs w:val="32"/>
        </w:rPr>
        <w:t xml:space="preserve">Malek </w:t>
      </w:r>
    </w:p>
    <w:p w14:paraId="6A69A804" w14:textId="53E49586" w:rsidR="00A1027B" w:rsidRP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A1027B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6192" behindDoc="0" locked="0" layoutInCell="1" allowOverlap="1" wp14:anchorId="6154BD07" wp14:editId="657B8551">
            <wp:simplePos x="0" y="0"/>
            <wp:positionH relativeFrom="column">
              <wp:posOffset>0</wp:posOffset>
            </wp:positionH>
            <wp:positionV relativeFrom="paragraph">
              <wp:posOffset>496570</wp:posOffset>
            </wp:positionV>
            <wp:extent cx="6546215" cy="2362200"/>
            <wp:effectExtent l="0" t="0" r="6985" b="0"/>
            <wp:wrapSquare wrapText="bothSides"/>
            <wp:docPr id="572285771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285771" name="Picture 1" descr="A screen shot of a computer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621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</w:p>
    <w:p w14:paraId="725F8BD9" w14:textId="77777777" w:rsid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5188F07" w14:textId="60445F71" w:rsidR="00FF2617" w:rsidRDefault="007D08D0" w:rsidP="00A1027B">
      <w:pPr>
        <w:rPr>
          <w:b/>
          <w:bCs/>
          <w:sz w:val="40"/>
          <w:szCs w:val="40"/>
          <w:u w:val="single"/>
        </w:rPr>
      </w:pPr>
      <w:r w:rsidRPr="007D08D0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3A0E6930" wp14:editId="34B1F131">
            <wp:extent cx="5943600" cy="2279650"/>
            <wp:effectExtent l="0" t="0" r="0" b="6350"/>
            <wp:docPr id="1792497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49790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123AC" w14:textId="2DA0D67B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261258C0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28E37A5E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39DA3FF7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04D4BC14" w14:textId="77777777" w:rsidR="00A1027B" w:rsidRPr="00856A27" w:rsidRDefault="00A1027B" w:rsidP="00A1027B">
      <w:pPr>
        <w:rPr>
          <w:b/>
          <w:bCs/>
          <w:sz w:val="36"/>
          <w:szCs w:val="36"/>
        </w:rPr>
      </w:pPr>
    </w:p>
    <w:p w14:paraId="703FFA78" w14:textId="77777777" w:rsidR="00A1027B" w:rsidRPr="002A3A9F" w:rsidRDefault="00A1027B" w:rsidP="00A1027B"/>
    <w:p w14:paraId="67032B1F" w14:textId="5C72723D" w:rsidR="65BA26AC" w:rsidRPr="00A1027B" w:rsidRDefault="65BA26AC" w:rsidP="00A1027B"/>
    <w:sectPr w:rsidR="65BA26AC" w:rsidRPr="00A102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gUArDfE7C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90CC8"/>
    <w:rsid w:val="005B242C"/>
    <w:rsid w:val="0060134E"/>
    <w:rsid w:val="0061235D"/>
    <w:rsid w:val="007D08D0"/>
    <w:rsid w:val="00841434"/>
    <w:rsid w:val="00856A27"/>
    <w:rsid w:val="00943309"/>
    <w:rsid w:val="0096733F"/>
    <w:rsid w:val="00A1027B"/>
    <w:rsid w:val="00DE6723"/>
    <w:rsid w:val="00E05869"/>
    <w:rsid w:val="00E37BD8"/>
    <w:rsid w:val="00FF2617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5</cp:revision>
  <dcterms:created xsi:type="dcterms:W3CDTF">2023-05-12T18:31:00Z</dcterms:created>
  <dcterms:modified xsi:type="dcterms:W3CDTF">2023-05-18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